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168D14A9" w:rsidR="007F7F87" w:rsidRDefault="007F7F87" w:rsidP="00CE42FA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BÀI TH</w:t>
      </w:r>
      <w:r w:rsidR="00CE42FA">
        <w:rPr>
          <w:rFonts w:eastAsia="Times New Roman"/>
          <w:b/>
          <w:bCs/>
          <w:color w:val="000000"/>
          <w:spacing w:val="2"/>
        </w:rPr>
        <w:t>I</w:t>
      </w:r>
    </w:p>
    <w:p w14:paraId="3D5E4480" w14:textId="355179B3" w:rsidR="00CE42FA" w:rsidRPr="0030073C" w:rsidRDefault="00CE42FA" w:rsidP="00CE42FA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>
        <w:rPr>
          <w:rFonts w:eastAsia="Times New Roman"/>
          <w:b/>
          <w:bCs/>
          <w:color w:val="000000"/>
          <w:spacing w:val="2"/>
        </w:rPr>
        <w:t>TUYỂN SINH VĂN BẰNG 2 TUYỂN MỚI NĂM 2022</w:t>
      </w:r>
    </w:p>
    <w:p w14:paraId="41FD73EA" w14:textId="77777777" w:rsidR="000D40B9" w:rsidRPr="0030073C" w:rsidRDefault="000D40B9" w:rsidP="00CE42FA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CE42FA">
      <w:pPr>
        <w:spacing w:line="360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 xml:space="preserve">Tôi tên </w:t>
      </w:r>
      <w:proofErr w:type="gramStart"/>
      <w:r w:rsidRPr="0030073C">
        <w:rPr>
          <w:rFonts w:eastAsia="Times New Roman"/>
          <w:color w:val="000000"/>
          <w:spacing w:val="2"/>
        </w:rPr>
        <w:t>là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Pr="0030073C">
        <w:rPr>
          <w:rFonts w:eastAsia="Times New Roman"/>
          <w:color w:val="000000"/>
          <w:spacing w:val="2"/>
        </w:rPr>
        <w:t>Ng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03F3D1DC" w14:textId="180F3380" w:rsidR="007F7F87" w:rsidRDefault="007F7F87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bá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danh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7827CF" w:rsidRPr="0030073C">
        <w:rPr>
          <w:rFonts w:eastAsia="Times New Roman"/>
          <w:color w:val="000000"/>
          <w:spacing w:val="2"/>
        </w:rPr>
        <w:t>………</w:t>
      </w:r>
      <w:r w:rsidR="0030073C">
        <w:rPr>
          <w:rFonts w:eastAsia="Times New Roman"/>
          <w:color w:val="000000"/>
          <w:spacing w:val="2"/>
        </w:rPr>
        <w:t>..</w:t>
      </w:r>
      <w:r w:rsidR="000D40B9" w:rsidRPr="0030073C">
        <w:rPr>
          <w:rFonts w:eastAsia="Times New Roman"/>
          <w:color w:val="000000"/>
          <w:spacing w:val="2"/>
        </w:rPr>
        <w:t>……………………………………………</w:t>
      </w:r>
      <w:r w:rsidR="0030073C">
        <w:rPr>
          <w:rFonts w:eastAsia="Times New Roman"/>
          <w:color w:val="000000"/>
          <w:spacing w:val="2"/>
        </w:rPr>
        <w:t>.</w:t>
      </w:r>
      <w:r w:rsidR="000D40B9" w:rsidRPr="0030073C">
        <w:rPr>
          <w:rFonts w:eastAsia="Times New Roman"/>
          <w:color w:val="000000"/>
          <w:spacing w:val="2"/>
        </w:rPr>
        <w:t>…</w:t>
      </w:r>
    </w:p>
    <w:p w14:paraId="12CC8626" w14:textId="72AA80F1" w:rsidR="00CE42FA" w:rsidRDefault="00CE42FA" w:rsidP="00CE42FA">
      <w:pPr>
        <w:spacing w:line="360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>Phòng thi:</w:t>
      </w:r>
      <w:r w:rsidRPr="00CE42FA">
        <w:rPr>
          <w:rFonts w:eastAsia="Times New Roman"/>
          <w:color w:val="000000"/>
          <w:spacing w:val="2"/>
        </w:rPr>
        <w:t xml:space="preserve"> </w:t>
      </w:r>
      <w:r>
        <w:rPr>
          <w:rFonts w:eastAsia="Times New Roman"/>
          <w:color w:val="000000"/>
          <w:spacing w:val="2"/>
        </w:rPr>
        <w:t>………………………………</w:t>
      </w:r>
      <w:r>
        <w:rPr>
          <w:rFonts w:eastAsia="Times New Roman"/>
          <w:color w:val="000000"/>
          <w:spacing w:val="2"/>
        </w:rPr>
        <w:t>………….</w:t>
      </w:r>
      <w:r>
        <w:rPr>
          <w:rFonts w:eastAsia="Times New Roman"/>
          <w:color w:val="000000"/>
          <w:spacing w:val="2"/>
        </w:rPr>
        <w:t>…………………………….</w:t>
      </w:r>
    </w:p>
    <w:p w14:paraId="22EE6546" w14:textId="7DA3DFC5" w:rsidR="0030073C" w:rsidRPr="00CE42FA" w:rsidRDefault="00CE42FA" w:rsidP="00CE42FA">
      <w:pPr>
        <w:spacing w:line="360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 xml:space="preserve">Địa phương sơ </w:t>
      </w:r>
      <w:proofErr w:type="gramStart"/>
      <w:r>
        <w:rPr>
          <w:rFonts w:eastAsia="Times New Roman"/>
          <w:color w:val="000000"/>
          <w:spacing w:val="2"/>
        </w:rPr>
        <w:t>tuyển</w:t>
      </w:r>
      <w:r w:rsidR="0030073C">
        <w:rPr>
          <w:rFonts w:eastAsia="Times New Roman"/>
          <w:color w:val="000000"/>
          <w:spacing w:val="2"/>
        </w:rPr>
        <w:t>:…</w:t>
      </w:r>
      <w:proofErr w:type="gramEnd"/>
      <w:r w:rsidR="0030073C">
        <w:rPr>
          <w:rFonts w:eastAsia="Times New Roman"/>
          <w:color w:val="000000"/>
          <w:spacing w:val="2"/>
        </w:rPr>
        <w:t>………………………………………………………</w:t>
      </w:r>
      <w:r>
        <w:rPr>
          <w:rFonts w:eastAsia="Times New Roman"/>
          <w:color w:val="000000"/>
          <w:spacing w:val="2"/>
        </w:rPr>
        <w:t>….</w:t>
      </w:r>
    </w:p>
    <w:p w14:paraId="0AB77981" w14:textId="5A7E1398" w:rsidR="00914A7F" w:rsidRPr="0030073C" w:rsidRDefault="007F7F87" w:rsidP="00CE42FA">
      <w:pPr>
        <w:spacing w:line="360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Tôi đã tham dự </w:t>
      </w:r>
      <w:proofErr w:type="spellStart"/>
      <w:r w:rsidRPr="0030073C">
        <w:rPr>
          <w:rFonts w:eastAsia="Times New Roman"/>
          <w:color w:val="000000"/>
          <w:spacing w:val="2"/>
        </w:rPr>
        <w:t>ky</w:t>
      </w:r>
      <w:proofErr w:type="spellEnd"/>
      <w:r w:rsidRPr="0030073C">
        <w:rPr>
          <w:rFonts w:eastAsia="Times New Roman"/>
          <w:color w:val="000000"/>
          <w:spacing w:val="2"/>
        </w:rPr>
        <w:t xml:space="preserve">̀ thi </w:t>
      </w:r>
      <w:proofErr w:type="spellStart"/>
      <w:r w:rsidRPr="0030073C">
        <w:rPr>
          <w:rFonts w:eastAsia="Times New Roman"/>
          <w:color w:val="000000"/>
          <w:spacing w:val="2"/>
        </w:rPr>
        <w:t>tuyể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sinh</w:t>
      </w:r>
      <w:r w:rsidR="00914A7F" w:rsidRPr="0030073C">
        <w:rPr>
          <w:rFonts w:eastAsia="Times New Roman"/>
          <w:color w:val="000000"/>
          <w:spacing w:val="2"/>
        </w:rPr>
        <w:t>:…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</w:t>
      </w:r>
      <w:r w:rsidR="0030073C"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………………………… ………………………………………………………………………………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..…</w:t>
      </w:r>
    </w:p>
    <w:p w14:paraId="3BC69840" w14:textId="1D22ACBE" w:rsidR="007F7F87" w:rsidRPr="0030073C" w:rsidRDefault="00CE42FA" w:rsidP="00CE42FA">
      <w:pPr>
        <w:spacing w:line="360" w:lineRule="auto"/>
        <w:jc w:val="both"/>
        <w:rPr>
          <w:rFonts w:eastAsia="Times New Roman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Với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color w:val="000000"/>
          <w:spacing w:val="2"/>
        </w:rPr>
        <w:t>kết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quả </w:t>
      </w:r>
      <w:proofErr w:type="spellStart"/>
      <w:r w:rsidR="007F7F87" w:rsidRPr="0030073C">
        <w:rPr>
          <w:rFonts w:eastAsia="Times New Roman"/>
          <w:color w:val="000000"/>
          <w:spacing w:val="2"/>
        </w:rPr>
        <w:t>điểm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như sau:</w:t>
      </w:r>
    </w:p>
    <w:p w14:paraId="4CCB92FC" w14:textId="0553A390" w:rsidR="007F7F87" w:rsidRPr="0030073C" w:rsidRDefault="007F7F87" w:rsidP="00CE42FA">
      <w:pPr>
        <w:spacing w:line="360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proofErr w:type="gramStart"/>
      <w:r w:rsidRPr="0030073C">
        <w:rPr>
          <w:rFonts w:eastAsia="Times New Roman"/>
          <w:color w:val="000000"/>
          <w:spacing w:val="2"/>
        </w:rPr>
        <w:t>quả:…</w:t>
      </w:r>
      <w:proofErr w:type="gramEnd"/>
      <w:r w:rsidRPr="0030073C">
        <w:rPr>
          <w:rFonts w:eastAsia="Times New Roman"/>
          <w:color w:val="000000"/>
          <w:spacing w:val="2"/>
        </w:rPr>
        <w:t xml:space="preserve">…….điểm. </w:t>
      </w:r>
    </w:p>
    <w:p w14:paraId="38D2AF2E" w14:textId="35B235A8" w:rsidR="007F7F87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746153C" w14:textId="77777777" w:rsidR="007F7F87" w:rsidRPr="0030073C" w:rsidRDefault="007F7F87" w:rsidP="00CE42FA">
      <w:pPr>
        <w:spacing w:line="360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</w:t>
      </w:r>
      <w:proofErr w:type="spellStart"/>
      <w:r w:rsidRPr="0030073C">
        <w:rPr>
          <w:rFonts w:eastAsia="Times New Roman"/>
          <w:color w:val="000000"/>
          <w:spacing w:val="2"/>
        </w:rPr>
        <w:t>làm</w:t>
      </w:r>
      <w:proofErr w:type="spellEnd"/>
      <w:r w:rsidRPr="0030073C">
        <w:rPr>
          <w:rFonts w:eastAsia="Times New Roman"/>
          <w:color w:val="000000"/>
          <w:spacing w:val="2"/>
        </w:rPr>
        <w:t xml:space="preserve"> đơn </w:t>
      </w:r>
      <w:proofErr w:type="spellStart"/>
      <w:r w:rsidRPr="0030073C">
        <w:rPr>
          <w:rFonts w:eastAsia="Times New Roman"/>
          <w:color w:val="000000"/>
          <w:spacing w:val="2"/>
        </w:rPr>
        <w:t>n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xin </w:t>
      </w:r>
      <w:proofErr w:type="spellStart"/>
      <w:r w:rsidRPr="0030073C">
        <w:rPr>
          <w:rFonts w:eastAsia="Times New Roman"/>
          <w:color w:val="000000"/>
          <w:spacing w:val="2"/>
        </w:rPr>
        <w:t>đượ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ấm </w:t>
      </w:r>
      <w:proofErr w:type="spellStart"/>
      <w:r w:rsidRPr="0030073C">
        <w:rPr>
          <w:rFonts w:eastAsia="Times New Roman"/>
          <w:color w:val="000000"/>
          <w:spacing w:val="2"/>
        </w:rPr>
        <w:t>phú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khả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bài</w:t>
      </w:r>
      <w:proofErr w:type="spellEnd"/>
      <w:r w:rsidRPr="0030073C">
        <w:rPr>
          <w:rFonts w:eastAsia="Times New Roman"/>
          <w:color w:val="000000"/>
          <w:spacing w:val="2"/>
        </w:rPr>
        <w:t xml:space="preserve"> thi </w:t>
      </w:r>
      <w:r w:rsidRPr="0030073C">
        <w:rPr>
          <w:rFonts w:eastAsia="Times New Roman"/>
          <w:i/>
          <w:iCs/>
          <w:color w:val="000000"/>
          <w:spacing w:val="2"/>
        </w:rPr>
        <w:t xml:space="preserve">(Chỉ ghi môn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phúc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khảo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>)</w:t>
      </w:r>
    </w:p>
    <w:p w14:paraId="7940A2BA" w14:textId="73BD90F8" w:rsidR="00914A7F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3B45C0D9" w14:textId="4D49014F" w:rsidR="007F7F87" w:rsidRPr="0030073C" w:rsidRDefault="007F7F87" w:rsidP="00CE42FA">
      <w:pPr>
        <w:spacing w:line="360" w:lineRule="auto"/>
        <w:rPr>
          <w:rFonts w:eastAsia="Times New Roman"/>
          <w:color w:val="000000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Địa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ỉ liên </w:t>
      </w:r>
      <w:proofErr w:type="gramStart"/>
      <w:r w:rsidRPr="0030073C">
        <w:rPr>
          <w:rFonts w:eastAsia="Times New Roman"/>
          <w:color w:val="000000"/>
          <w:spacing w:val="2"/>
        </w:rPr>
        <w:t>hệ:…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điệ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thoại</w:t>
      </w:r>
      <w:proofErr w:type="spellEnd"/>
      <w:proofErr w:type="gramStart"/>
      <w:r w:rsidRPr="0030073C">
        <w:rPr>
          <w:rFonts w:eastAsia="Times New Roman"/>
          <w:color w:val="000000"/>
          <w:spacing w:val="2"/>
        </w:rPr>
        <w:t xml:space="preserve">: </w:t>
      </w:r>
      <w:r w:rsidR="00914A7F" w:rsidRPr="0030073C">
        <w:rPr>
          <w:rFonts w:eastAsia="Times New Roman"/>
          <w:color w:val="000000"/>
          <w:spacing w:val="2"/>
        </w:rPr>
        <w:t>.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CE42FA">
      <w:pPr>
        <w:spacing w:before="180" w:line="360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5624DAC2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ngày</w:t>
      </w:r>
      <w:proofErr w:type="spellEnd"/>
      <w:proofErr w:type="gramStart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proofErr w:type="gramEnd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tháng</w:t>
      </w:r>
      <w:proofErr w:type="spellEnd"/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r w:rsidR="00903487">
        <w:rPr>
          <w:rFonts w:eastAsia="Times New Roman"/>
          <w:i/>
          <w:iCs/>
          <w:color w:val="000000"/>
          <w:spacing w:val="2"/>
        </w:rPr>
        <w:t>…..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024D0A" w:rsidRPr="0030073C">
        <w:rPr>
          <w:rFonts w:eastAsia="Times New Roman"/>
          <w:i/>
          <w:iCs/>
          <w:color w:val="000000"/>
          <w:spacing w:val="2"/>
        </w:rPr>
        <w:t>2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Người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làm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rQUAohq4niwAAAA="/>
  </w:docVars>
  <w:rsids>
    <w:rsidRoot w:val="007F7F87"/>
    <w:rsid w:val="00024D0A"/>
    <w:rsid w:val="000D40B9"/>
    <w:rsid w:val="002F44E4"/>
    <w:rsid w:val="0030073C"/>
    <w:rsid w:val="00457C05"/>
    <w:rsid w:val="006317C2"/>
    <w:rsid w:val="006C5D49"/>
    <w:rsid w:val="00721753"/>
    <w:rsid w:val="007827CF"/>
    <w:rsid w:val="007F7F87"/>
    <w:rsid w:val="00903487"/>
    <w:rsid w:val="00914A7F"/>
    <w:rsid w:val="00CE42FA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0</cp:revision>
  <dcterms:created xsi:type="dcterms:W3CDTF">2020-10-27T07:03:00Z</dcterms:created>
  <dcterms:modified xsi:type="dcterms:W3CDTF">2022-12-20T00:57:00Z</dcterms:modified>
</cp:coreProperties>
</file>